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5835E" w14:textId="77777777" w:rsidR="00F66FA0" w:rsidRDefault="00092B2C">
      <w:pPr>
        <w:spacing w:after="11"/>
        <w:ind w:left="1558" w:firstLine="0"/>
      </w:pPr>
      <w:r>
        <w:rPr>
          <w:noProof/>
        </w:rPr>
        <w:drawing>
          <wp:inline distT="0" distB="0" distL="0" distR="0" wp14:anchorId="69B0CC80" wp14:editId="3EA229BC">
            <wp:extent cx="3751326" cy="1950720"/>
            <wp:effectExtent l="0" t="0" r="0" b="0"/>
            <wp:docPr id="136" name="Picture 1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51326" cy="19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2"/>
        </w:rPr>
        <w:t xml:space="preserve"> </w:t>
      </w:r>
    </w:p>
    <w:p w14:paraId="252D899D" w14:textId="21ED9F95" w:rsidR="00F66FA0" w:rsidRDefault="00092B2C">
      <w:pPr>
        <w:spacing w:after="45"/>
        <w:ind w:left="0" w:right="7" w:firstLine="0"/>
        <w:jc w:val="center"/>
      </w:pPr>
      <w:r>
        <w:rPr>
          <w:b/>
          <w:sz w:val="32"/>
        </w:rPr>
        <w:t xml:space="preserve">Junior </w:t>
      </w:r>
      <w:r w:rsidR="00624A82">
        <w:rPr>
          <w:b/>
          <w:sz w:val="32"/>
        </w:rPr>
        <w:t>Material</w:t>
      </w:r>
      <w:r>
        <w:rPr>
          <w:b/>
          <w:sz w:val="32"/>
        </w:rPr>
        <w:t xml:space="preserve"> Artist </w:t>
      </w:r>
    </w:p>
    <w:p w14:paraId="5F05050E" w14:textId="77777777" w:rsidR="00F66FA0" w:rsidRDefault="00092B2C">
      <w:pPr>
        <w:pStyle w:val="Heading1"/>
        <w:ind w:left="-5"/>
      </w:pPr>
      <w:r>
        <w:t xml:space="preserve">Job Purpose </w:t>
      </w:r>
    </w:p>
    <w:p w14:paraId="5E9FCCB1" w14:textId="77777777" w:rsidR="00F66FA0" w:rsidRDefault="00092B2C">
      <w:r>
        <w:t xml:space="preserve">Deliver, with support, basic artistic content for the project and ensure that the integration of the work is in line with the project’s technical constraints and artistic direction. </w:t>
      </w:r>
    </w:p>
    <w:p w14:paraId="337C7DA4" w14:textId="77777777" w:rsidR="00F66FA0" w:rsidRDefault="00092B2C">
      <w:pPr>
        <w:spacing w:after="148"/>
        <w:ind w:left="0" w:firstLine="0"/>
      </w:pPr>
      <w:r>
        <w:t xml:space="preserve"> </w:t>
      </w:r>
    </w:p>
    <w:p w14:paraId="49ECC02A" w14:textId="77777777" w:rsidR="00F66FA0" w:rsidRDefault="00092B2C">
      <w:pPr>
        <w:spacing w:after="43"/>
        <w:ind w:left="-5"/>
      </w:pPr>
      <w:r>
        <w:rPr>
          <w:b/>
          <w:sz w:val="28"/>
        </w:rPr>
        <w:t xml:space="preserve">Reports To </w:t>
      </w:r>
    </w:p>
    <w:p w14:paraId="1A94DEF5" w14:textId="77777777" w:rsidR="00F66FA0" w:rsidRDefault="00092B2C">
      <w:r>
        <w:t xml:space="preserve">Lead Environment Artist </w:t>
      </w:r>
    </w:p>
    <w:p w14:paraId="5C3A0C5B" w14:textId="77777777" w:rsidR="00F66FA0" w:rsidRDefault="00092B2C">
      <w:pPr>
        <w:spacing w:after="148"/>
        <w:ind w:left="0" w:firstLine="0"/>
      </w:pPr>
      <w:r>
        <w:t xml:space="preserve"> </w:t>
      </w:r>
    </w:p>
    <w:p w14:paraId="39F8F778" w14:textId="77777777" w:rsidR="00F66FA0" w:rsidRDefault="00092B2C">
      <w:pPr>
        <w:pStyle w:val="Heading1"/>
        <w:ind w:left="-5"/>
      </w:pPr>
      <w:r>
        <w:t xml:space="preserve">Responsibilities </w:t>
      </w:r>
    </w:p>
    <w:p w14:paraId="1F3A8C77" w14:textId="77777777" w:rsidR="00F66FA0" w:rsidRDefault="00092B2C">
      <w:pPr>
        <w:numPr>
          <w:ilvl w:val="0"/>
          <w:numId w:val="1"/>
        </w:numPr>
        <w:spacing w:after="108"/>
        <w:ind w:hanging="360"/>
      </w:pPr>
      <w:r>
        <w:t>With guidance,</w:t>
      </w:r>
      <w:r>
        <w:t xml:space="preserve"> assist in planning out the space, with consideration of narrative and visual storytelling, while documenting </w:t>
      </w:r>
      <w:proofErr w:type="gramStart"/>
      <w:r>
        <w:t>intentions;</w:t>
      </w:r>
      <w:proofErr w:type="gramEnd"/>
      <w:r>
        <w:t xml:space="preserve"> </w:t>
      </w:r>
    </w:p>
    <w:p w14:paraId="242B6ADA" w14:textId="77777777" w:rsidR="00F66FA0" w:rsidRDefault="00092B2C">
      <w:pPr>
        <w:numPr>
          <w:ilvl w:val="0"/>
          <w:numId w:val="1"/>
        </w:numPr>
        <w:spacing w:after="110"/>
        <w:ind w:hanging="360"/>
      </w:pPr>
      <w:r>
        <w:t xml:space="preserve">Create functional assets which can be shared across the project in respect of the technical and artistic </w:t>
      </w:r>
      <w:proofErr w:type="gramStart"/>
      <w:r>
        <w:t>constraints;</w:t>
      </w:r>
      <w:proofErr w:type="gramEnd"/>
      <w:r>
        <w:t xml:space="preserve"> </w:t>
      </w:r>
    </w:p>
    <w:p w14:paraId="30AEFAD3" w14:textId="77777777" w:rsidR="00F66FA0" w:rsidRDefault="00092B2C">
      <w:pPr>
        <w:numPr>
          <w:ilvl w:val="0"/>
          <w:numId w:val="1"/>
        </w:numPr>
        <w:ind w:hanging="360"/>
      </w:pPr>
      <w:r>
        <w:t>Track and upda</w:t>
      </w:r>
      <w:r>
        <w:t xml:space="preserve">te the progress of </w:t>
      </w:r>
      <w:proofErr w:type="gramStart"/>
      <w:r>
        <w:t>day to day</w:t>
      </w:r>
      <w:proofErr w:type="gramEnd"/>
      <w:r>
        <w:t xml:space="preserve"> tasks using the designated tracking tools;  </w:t>
      </w:r>
    </w:p>
    <w:p w14:paraId="43D92B06" w14:textId="77777777" w:rsidR="00F66FA0" w:rsidRDefault="00092B2C">
      <w:pPr>
        <w:numPr>
          <w:ilvl w:val="0"/>
          <w:numId w:val="1"/>
        </w:numPr>
        <w:spacing w:after="108"/>
        <w:ind w:hanging="360"/>
      </w:pPr>
      <w:r>
        <w:t xml:space="preserve">Communicate and collaborate with key stakeholders to confirm task direction and consistency of own </w:t>
      </w:r>
      <w:proofErr w:type="gramStart"/>
      <w:r>
        <w:t>work;</w:t>
      </w:r>
      <w:proofErr w:type="gramEnd"/>
      <w:r>
        <w:t xml:space="preserve"> </w:t>
      </w:r>
    </w:p>
    <w:p w14:paraId="7D544BC2" w14:textId="77777777" w:rsidR="00F66FA0" w:rsidRDefault="00092B2C">
      <w:pPr>
        <w:numPr>
          <w:ilvl w:val="0"/>
          <w:numId w:val="1"/>
        </w:numPr>
        <w:spacing w:after="110"/>
        <w:ind w:hanging="360"/>
      </w:pPr>
      <w:r>
        <w:t>Ensure the technical and artistic quality of the project by collaborating w</w:t>
      </w:r>
      <w:r>
        <w:t xml:space="preserve">ith </w:t>
      </w:r>
      <w:proofErr w:type="gramStart"/>
      <w:r>
        <w:t>technical  artists</w:t>
      </w:r>
      <w:proofErr w:type="gramEnd"/>
      <w:r>
        <w:t xml:space="preserve"> and senior artists and make changes when necessary; </w:t>
      </w:r>
    </w:p>
    <w:p w14:paraId="25EB55BA" w14:textId="77777777" w:rsidR="00F66FA0" w:rsidRDefault="00092B2C">
      <w:pPr>
        <w:numPr>
          <w:ilvl w:val="0"/>
          <w:numId w:val="1"/>
        </w:numPr>
        <w:ind w:hanging="360"/>
      </w:pPr>
      <w:r>
        <w:t xml:space="preserve">Implement and incorporate feedback from Art Director and Leads into </w:t>
      </w:r>
      <w:proofErr w:type="gramStart"/>
      <w:r>
        <w:t>work;</w:t>
      </w:r>
      <w:proofErr w:type="gramEnd"/>
      <w:r>
        <w:t xml:space="preserve"> </w:t>
      </w:r>
    </w:p>
    <w:p w14:paraId="50448AF9" w14:textId="77777777" w:rsidR="00F66FA0" w:rsidRDefault="00092B2C">
      <w:pPr>
        <w:numPr>
          <w:ilvl w:val="0"/>
          <w:numId w:val="1"/>
        </w:numPr>
        <w:ind w:hanging="360"/>
      </w:pPr>
      <w:r>
        <w:t xml:space="preserve">Assist with optimisation and debugging to fix the issues raised by </w:t>
      </w:r>
      <w:proofErr w:type="gramStart"/>
      <w:r>
        <w:t>testers;</w:t>
      </w:r>
      <w:proofErr w:type="gramEnd"/>
      <w:r>
        <w:t xml:space="preserve"> </w:t>
      </w:r>
    </w:p>
    <w:p w14:paraId="70945A74" w14:textId="77777777" w:rsidR="00F66FA0" w:rsidRDefault="00092B2C">
      <w:pPr>
        <w:numPr>
          <w:ilvl w:val="0"/>
          <w:numId w:val="1"/>
        </w:numPr>
        <w:ind w:hanging="360"/>
      </w:pPr>
      <w:r>
        <w:t>Fully realise a space with t</w:t>
      </w:r>
      <w:r>
        <w:t xml:space="preserve">he assets available to tell an interesting and varied </w:t>
      </w:r>
      <w:proofErr w:type="gramStart"/>
      <w:r>
        <w:t>story;</w:t>
      </w:r>
      <w:proofErr w:type="gramEnd"/>
      <w:r>
        <w:t xml:space="preserve"> </w:t>
      </w:r>
    </w:p>
    <w:p w14:paraId="065F18D8" w14:textId="77777777" w:rsidR="00F66FA0" w:rsidRDefault="00092B2C">
      <w:pPr>
        <w:numPr>
          <w:ilvl w:val="0"/>
          <w:numId w:val="1"/>
        </w:numPr>
        <w:spacing w:after="109"/>
        <w:ind w:hanging="360"/>
      </w:pPr>
      <w:r>
        <w:t xml:space="preserve">Reference game design documents to develop an understanding of the environments, objectives, atmospheres, story and style of the </w:t>
      </w:r>
      <w:proofErr w:type="gramStart"/>
      <w:r>
        <w:t>project;</w:t>
      </w:r>
      <w:proofErr w:type="gramEnd"/>
      <w:r>
        <w:t xml:space="preserve"> </w:t>
      </w:r>
    </w:p>
    <w:p w14:paraId="0948BDF6" w14:textId="77777777" w:rsidR="00F66FA0" w:rsidRDefault="00092B2C">
      <w:pPr>
        <w:numPr>
          <w:ilvl w:val="0"/>
          <w:numId w:val="1"/>
        </w:numPr>
        <w:spacing w:after="110"/>
        <w:ind w:hanging="360"/>
      </w:pPr>
      <w:r>
        <w:t>Develop an understanding of project tools and their functions, the project file classification system and the process</w:t>
      </w:r>
      <w:r>
        <w:t xml:space="preserve"> of updating engine </w:t>
      </w:r>
      <w:proofErr w:type="gramStart"/>
      <w:r>
        <w:t>data;</w:t>
      </w:r>
      <w:proofErr w:type="gramEnd"/>
      <w:r>
        <w:t xml:space="preserve"> </w:t>
      </w:r>
    </w:p>
    <w:p w14:paraId="46AC2F47" w14:textId="77777777" w:rsidR="00F66FA0" w:rsidRDefault="00092B2C">
      <w:pPr>
        <w:numPr>
          <w:ilvl w:val="0"/>
          <w:numId w:val="1"/>
        </w:numPr>
        <w:ind w:hanging="360"/>
      </w:pPr>
      <w:r>
        <w:t xml:space="preserve">Develop an understanding of best practices, production pipelines and </w:t>
      </w:r>
      <w:proofErr w:type="gramStart"/>
      <w:r>
        <w:t>workflows;</w:t>
      </w:r>
      <w:proofErr w:type="gramEnd"/>
      <w:r>
        <w:t xml:space="preserve"> </w:t>
      </w:r>
    </w:p>
    <w:p w14:paraId="569E9760" w14:textId="77777777" w:rsidR="00F66FA0" w:rsidRDefault="00092B2C">
      <w:pPr>
        <w:numPr>
          <w:ilvl w:val="0"/>
          <w:numId w:val="1"/>
        </w:numPr>
        <w:ind w:hanging="360"/>
      </w:pPr>
      <w:r>
        <w:t xml:space="preserve">Support the Lead Environment Artist in any ad hoc tasks and duties.  </w:t>
      </w:r>
    </w:p>
    <w:p w14:paraId="1D221CE3" w14:textId="77777777" w:rsidR="00F66FA0" w:rsidRDefault="00092B2C">
      <w:pPr>
        <w:spacing w:after="93"/>
        <w:ind w:left="360" w:firstLine="0"/>
      </w:pPr>
      <w:r>
        <w:t xml:space="preserve"> </w:t>
      </w:r>
    </w:p>
    <w:p w14:paraId="40BAF03B" w14:textId="77777777" w:rsidR="00F66FA0" w:rsidRDefault="00092B2C">
      <w:pPr>
        <w:spacing w:after="0"/>
        <w:ind w:left="360" w:firstLine="0"/>
      </w:pPr>
      <w:r>
        <w:lastRenderedPageBreak/>
        <w:t xml:space="preserve"> </w:t>
      </w:r>
    </w:p>
    <w:p w14:paraId="5E9ED103" w14:textId="77777777" w:rsidR="00F66FA0" w:rsidRDefault="00092B2C">
      <w:pPr>
        <w:pStyle w:val="Heading1"/>
        <w:ind w:left="-5"/>
      </w:pPr>
      <w:r>
        <w:t xml:space="preserve">Skills and Knowledge </w:t>
      </w:r>
    </w:p>
    <w:p w14:paraId="0DC5482B" w14:textId="77777777" w:rsidR="00F66FA0" w:rsidRDefault="00092B2C">
      <w:pPr>
        <w:numPr>
          <w:ilvl w:val="0"/>
          <w:numId w:val="2"/>
        </w:numPr>
        <w:ind w:hanging="355"/>
      </w:pPr>
      <w:r>
        <w:t xml:space="preserve">Good interpersonal and communication </w:t>
      </w:r>
      <w:proofErr w:type="gramStart"/>
      <w:r>
        <w:t>skills;</w:t>
      </w:r>
      <w:proofErr w:type="gramEnd"/>
      <w:r>
        <w:t xml:space="preserve"> </w:t>
      </w:r>
    </w:p>
    <w:p w14:paraId="646E588F" w14:textId="27535F3C" w:rsidR="00F66FA0" w:rsidRDefault="00092B2C">
      <w:pPr>
        <w:numPr>
          <w:ilvl w:val="0"/>
          <w:numId w:val="2"/>
        </w:numPr>
        <w:ind w:hanging="355"/>
      </w:pPr>
      <w:r>
        <w:t>Abilit</w:t>
      </w:r>
      <w:r>
        <w:t xml:space="preserve">y to create interesting, detailed and visually appealing </w:t>
      </w:r>
      <w:proofErr w:type="gramStart"/>
      <w:r w:rsidR="00D4761D">
        <w:t>materials</w:t>
      </w:r>
      <w:r>
        <w:t>;</w:t>
      </w:r>
      <w:proofErr w:type="gramEnd"/>
      <w:r>
        <w:t xml:space="preserve"> </w:t>
      </w:r>
    </w:p>
    <w:p w14:paraId="784855F7" w14:textId="77777777" w:rsidR="00F66FA0" w:rsidRDefault="00092B2C">
      <w:pPr>
        <w:numPr>
          <w:ilvl w:val="0"/>
          <w:numId w:val="2"/>
        </w:numPr>
        <w:ind w:hanging="355"/>
      </w:pPr>
      <w:r>
        <w:t xml:space="preserve">Ability to adapt to new processes and </w:t>
      </w:r>
      <w:proofErr w:type="gramStart"/>
      <w:r>
        <w:t>pipelines;</w:t>
      </w:r>
      <w:proofErr w:type="gramEnd"/>
      <w:r>
        <w:t xml:space="preserve"> </w:t>
      </w:r>
    </w:p>
    <w:p w14:paraId="0A16D3C7" w14:textId="77777777" w:rsidR="00F66FA0" w:rsidRDefault="00092B2C">
      <w:pPr>
        <w:numPr>
          <w:ilvl w:val="0"/>
          <w:numId w:val="2"/>
        </w:numPr>
        <w:ind w:hanging="355"/>
      </w:pPr>
      <w:r>
        <w:t xml:space="preserve">Working knowledge of industry leading 3D modelling packages and </w:t>
      </w:r>
      <w:proofErr w:type="gramStart"/>
      <w:r>
        <w:t>techniques;</w:t>
      </w:r>
      <w:proofErr w:type="gramEnd"/>
      <w:r>
        <w:t xml:space="preserve"> </w:t>
      </w:r>
    </w:p>
    <w:p w14:paraId="28C73443" w14:textId="77777777" w:rsidR="00F66FA0" w:rsidRDefault="00092B2C">
      <w:pPr>
        <w:numPr>
          <w:ilvl w:val="0"/>
          <w:numId w:val="2"/>
        </w:numPr>
        <w:ind w:hanging="355"/>
      </w:pPr>
      <w:r>
        <w:t xml:space="preserve">Understanding of composition visual story </w:t>
      </w:r>
      <w:proofErr w:type="gramStart"/>
      <w:r>
        <w:t>telling;</w:t>
      </w:r>
      <w:proofErr w:type="gramEnd"/>
      <w:r>
        <w:t xml:space="preserve"> </w:t>
      </w:r>
    </w:p>
    <w:p w14:paraId="7D2CC64D" w14:textId="77777777" w:rsidR="00F66FA0" w:rsidRDefault="00092B2C">
      <w:pPr>
        <w:numPr>
          <w:ilvl w:val="0"/>
          <w:numId w:val="2"/>
        </w:numPr>
        <w:ind w:hanging="355"/>
      </w:pPr>
      <w:r>
        <w:t>Knowledg</w:t>
      </w:r>
      <w:r>
        <w:t xml:space="preserve">e of level </w:t>
      </w:r>
      <w:proofErr w:type="gramStart"/>
      <w:r>
        <w:t>editors;</w:t>
      </w:r>
      <w:proofErr w:type="gramEnd"/>
      <w:r>
        <w:t xml:space="preserve"> </w:t>
      </w:r>
    </w:p>
    <w:p w14:paraId="39C0819E" w14:textId="77777777" w:rsidR="00F66FA0" w:rsidRDefault="00092B2C">
      <w:pPr>
        <w:numPr>
          <w:ilvl w:val="0"/>
          <w:numId w:val="2"/>
        </w:numPr>
        <w:ind w:hanging="355"/>
      </w:pPr>
      <w:r>
        <w:t xml:space="preserve">Understanding of Physically Based Rendering </w:t>
      </w:r>
      <w:proofErr w:type="gramStart"/>
      <w:r>
        <w:t>systems;</w:t>
      </w:r>
      <w:proofErr w:type="gramEnd"/>
      <w:r>
        <w:t xml:space="preserve"> </w:t>
      </w:r>
    </w:p>
    <w:p w14:paraId="293957CD" w14:textId="77777777" w:rsidR="00F66FA0" w:rsidRDefault="00092B2C">
      <w:pPr>
        <w:numPr>
          <w:ilvl w:val="0"/>
          <w:numId w:val="2"/>
        </w:numPr>
        <w:ind w:hanging="355"/>
      </w:pPr>
      <w:r>
        <w:t xml:space="preserve">Familiarity with data management software (such as Perforce) is </w:t>
      </w:r>
      <w:proofErr w:type="gramStart"/>
      <w:r>
        <w:t>desirable;</w:t>
      </w:r>
      <w:proofErr w:type="gramEnd"/>
      <w:r>
        <w:t xml:space="preserve"> </w:t>
      </w:r>
    </w:p>
    <w:p w14:paraId="17EA1F4E" w14:textId="77777777" w:rsidR="00F66FA0" w:rsidRDefault="00092B2C">
      <w:pPr>
        <w:numPr>
          <w:ilvl w:val="0"/>
          <w:numId w:val="2"/>
        </w:numPr>
        <w:ind w:hanging="355"/>
      </w:pPr>
      <w:r>
        <w:t xml:space="preserve">Basic gameplay and level design knowledge is </w:t>
      </w:r>
      <w:proofErr w:type="gramStart"/>
      <w:r>
        <w:t>desirable;</w:t>
      </w:r>
      <w:proofErr w:type="gramEnd"/>
      <w:r>
        <w:t xml:space="preserve"> </w:t>
      </w:r>
    </w:p>
    <w:p w14:paraId="0BBF9FEC" w14:textId="77777777" w:rsidR="00F66FA0" w:rsidRDefault="00092B2C">
      <w:pPr>
        <w:numPr>
          <w:ilvl w:val="0"/>
          <w:numId w:val="2"/>
        </w:numPr>
        <w:ind w:hanging="355"/>
      </w:pPr>
      <w:r>
        <w:t>Knowledge of optimisation techniques (</w:t>
      </w:r>
      <w:proofErr w:type="gramStart"/>
      <w:r>
        <w:t>e.g.</w:t>
      </w:r>
      <w:proofErr w:type="gramEnd"/>
      <w:r>
        <w:t xml:space="preserve"> 3D St</w:t>
      </w:r>
      <w:r>
        <w:t xml:space="preserve">udio Max); </w:t>
      </w:r>
    </w:p>
    <w:p w14:paraId="5166D722" w14:textId="77777777" w:rsidR="00F66FA0" w:rsidRDefault="00092B2C">
      <w:pPr>
        <w:numPr>
          <w:ilvl w:val="0"/>
          <w:numId w:val="2"/>
        </w:numPr>
        <w:spacing w:after="110"/>
        <w:ind w:hanging="355"/>
      </w:pPr>
      <w:r>
        <w:t xml:space="preserve">Knowledge of the video game industry and awareness of typical video game development processes is </w:t>
      </w:r>
      <w:proofErr w:type="gramStart"/>
      <w:r>
        <w:t>desirable;</w:t>
      </w:r>
      <w:proofErr w:type="gramEnd"/>
      <w:r>
        <w:t xml:space="preserve"> </w:t>
      </w:r>
    </w:p>
    <w:p w14:paraId="7158083E" w14:textId="77777777" w:rsidR="00F66FA0" w:rsidRDefault="00092B2C">
      <w:pPr>
        <w:numPr>
          <w:ilvl w:val="0"/>
          <w:numId w:val="2"/>
        </w:numPr>
        <w:ind w:hanging="355"/>
      </w:pPr>
      <w:r>
        <w:t xml:space="preserve">Exposure to industry game engines and production pipelines is desirable. </w:t>
      </w:r>
    </w:p>
    <w:p w14:paraId="59412B02" w14:textId="77777777" w:rsidR="00F66FA0" w:rsidRDefault="00092B2C">
      <w:pPr>
        <w:spacing w:after="148"/>
        <w:ind w:left="720" w:firstLine="0"/>
      </w:pPr>
      <w:r>
        <w:t xml:space="preserve"> </w:t>
      </w:r>
    </w:p>
    <w:p w14:paraId="341BC890" w14:textId="77777777" w:rsidR="00F66FA0" w:rsidRDefault="00092B2C">
      <w:pPr>
        <w:pStyle w:val="Heading1"/>
        <w:ind w:left="-5"/>
      </w:pPr>
      <w:r>
        <w:t xml:space="preserve">Relevant Experience </w:t>
      </w:r>
    </w:p>
    <w:p w14:paraId="733F97D5" w14:textId="491A4FD5" w:rsidR="00F66FA0" w:rsidRDefault="00092B2C">
      <w:pPr>
        <w:numPr>
          <w:ilvl w:val="0"/>
          <w:numId w:val="3"/>
        </w:numPr>
        <w:ind w:hanging="360"/>
      </w:pPr>
      <w:r>
        <w:t xml:space="preserve">Experience working </w:t>
      </w:r>
      <w:r w:rsidR="00BF44FD">
        <w:t xml:space="preserve">with </w:t>
      </w:r>
      <w:r w:rsidR="00DF6D32">
        <w:t xml:space="preserve">materials in a 3d or game </w:t>
      </w:r>
      <w:r w:rsidR="00F304D6">
        <w:t>environment</w:t>
      </w:r>
      <w:r w:rsidR="00DF6D32">
        <w:t xml:space="preserve"> or other re</w:t>
      </w:r>
      <w:r w:rsidR="00F304D6">
        <w:t xml:space="preserve">levant </w:t>
      </w:r>
      <w:proofErr w:type="gramStart"/>
      <w:r w:rsidR="00F304D6">
        <w:t>experience;</w:t>
      </w:r>
      <w:proofErr w:type="gramEnd"/>
      <w:r>
        <w:t xml:space="preserve"> </w:t>
      </w:r>
    </w:p>
    <w:sectPr w:rsidR="00F66FA0">
      <w:pgSz w:w="11906" w:h="16838"/>
      <w:pgMar w:top="1438" w:right="1435" w:bottom="158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isoft Sans">
    <w:panose1 w:val="02000504030000020004"/>
    <w:charset w:val="00"/>
    <w:family w:val="auto"/>
    <w:pitch w:val="variable"/>
    <w:sig w:usb0="00002207" w:usb1="00000000" w:usb2="00000000" w:usb3="00000000" w:csb0="0000005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D60CF"/>
    <w:multiLevelType w:val="hybridMultilevel"/>
    <w:tmpl w:val="4F16656E"/>
    <w:lvl w:ilvl="0" w:tplc="B87C130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504AE1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2723F5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40AAD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540FA6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58C5B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2E6F60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63E704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4DCF1C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5B27A0E"/>
    <w:multiLevelType w:val="hybridMultilevel"/>
    <w:tmpl w:val="781EB204"/>
    <w:lvl w:ilvl="0" w:tplc="B8F88A0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D86CC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7B4A49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618D2E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EE86AF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4AEF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E0357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0D6B4C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46BF4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97325C1"/>
    <w:multiLevelType w:val="hybridMultilevel"/>
    <w:tmpl w:val="2472B292"/>
    <w:lvl w:ilvl="0" w:tplc="0E38C932">
      <w:start w:val="1"/>
      <w:numFmt w:val="bullet"/>
      <w:lvlText w:val="•"/>
      <w:lvlJc w:val="left"/>
      <w:pPr>
        <w:ind w:left="7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347120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A8CF618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190F27E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F661224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0F65B30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D6809CE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4643D02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586324E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27869417">
    <w:abstractNumId w:val="0"/>
  </w:num>
  <w:num w:numId="2" w16cid:durableId="19938970">
    <w:abstractNumId w:val="2"/>
  </w:num>
  <w:num w:numId="3" w16cid:durableId="1906501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jA2NbIwNzczNLZU0lEKTi0uzszPAykwrAUArO/clSwAAAA="/>
  </w:docVars>
  <w:rsids>
    <w:rsidRoot w:val="00F66FA0"/>
    <w:rsid w:val="00092B2C"/>
    <w:rsid w:val="002E2DAC"/>
    <w:rsid w:val="005C484C"/>
    <w:rsid w:val="00624A82"/>
    <w:rsid w:val="00BF44FD"/>
    <w:rsid w:val="00D4761D"/>
    <w:rsid w:val="00DF6D32"/>
    <w:rsid w:val="00F304D6"/>
    <w:rsid w:val="00F66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E1850"/>
  <w15:docId w15:val="{ECD419C2-FF9B-4BD0-8AAA-5456F15D4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78"/>
      <w:ind w:left="10" w:hanging="10"/>
    </w:pPr>
    <w:rPr>
      <w:rFonts w:ascii="Ubisoft Sans" w:eastAsia="Ubisoft Sans" w:hAnsi="Ubisoft Sans" w:cs="Ubisoft Sans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3"/>
      <w:ind w:left="10" w:hanging="10"/>
      <w:outlineLvl w:val="0"/>
    </w:pPr>
    <w:rPr>
      <w:rFonts w:ascii="Ubisoft Sans" w:eastAsia="Ubisoft Sans" w:hAnsi="Ubisoft Sans" w:cs="Ubisoft Sans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Ubisoft Sans" w:eastAsia="Ubisoft Sans" w:hAnsi="Ubisoft Sans" w:cs="Ubisoft Sans"/>
      <w:b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7</Words>
  <Characters>2095</Characters>
  <Application>Microsoft Office Word</Application>
  <DocSecurity>4</DocSecurity>
  <Lines>17</Lines>
  <Paragraphs>4</Paragraphs>
  <ScaleCrop>false</ScaleCrop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JECT TITLE</dc:title>
  <dc:subject>SUBLINE</dc:subject>
  <dc:creator>AUTHOR NAME</dc:creator>
  <cp:keywords/>
  <cp:lastModifiedBy>Aaron Hooper</cp:lastModifiedBy>
  <cp:revision>2</cp:revision>
  <dcterms:created xsi:type="dcterms:W3CDTF">2022-12-19T10:23:00Z</dcterms:created>
  <dcterms:modified xsi:type="dcterms:W3CDTF">2022-12-19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699743a3c812a97906357c3d1c2ecd5fa803160f9b857c82423c3394fe1831</vt:lpwstr>
  </property>
</Properties>
</file>